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8660590c0c851974ecc1cd9e67dcc2d4dbdf8c8"/>
    <w:p>
      <w:pPr>
        <w:pStyle w:val="Heading1"/>
      </w:pPr>
      <w:r>
        <w:t xml:space="preserve">Internship Application Letter: Marketing Manager Internship Opportunity in China Shanghai</w:t>
      </w:r>
    </w:p>
    <w:p>
      <w:pPr>
        <w:pStyle w:val="FirstParagraph"/>
      </w:pPr>
      <w:r>
        <w:t xml:space="preserve">Dear Hiring Committee,</w:t>
      </w:r>
    </w:p>
    <w:p>
      <w:pPr>
        <w:pStyle w:val="BodyText"/>
      </w:pPr>
      <w:r>
        <w:t xml:space="preserve">I am writing to express my enthusiastic interest in the Marketing Manager Internship position at [Company Name], as advertised on [Platform where job was posted, e.g., LinkedIn, company website]. As a highly motivated and culturally aware marketing student with a profound passion for China’s dynamic consumer landscape, I am confident that my academic background, proactive skill set, and deep commitment to understanding the nuances of the China Shanghai market make me an exceptional candidate for this Internship Application. This opportunity represents a pivotal step in my career trajectory, aligning perfectly with my goal to become a globally adept marketing leader within China's most innovative business hub.</w:t>
      </w:r>
    </w:p>
    <w:p>
      <w:pPr>
        <w:pStyle w:val="BodyText"/>
      </w:pPr>
      <w:r>
        <w:t xml:space="preserve">My academic journey at [Your University] has equipped me with a robust foundation in digital marketing strategy, consumer behavior analysis, and cross-cultural communication – all critical competencies for success within the competitive environment of China Shanghai. I have completed advanced coursework including "Digital Marketing in Emerging Markets," "Consumer Psychology &amp; Behavior," and "Global Brand Management," where I consistently achieved top marks. In my most recent capstone project, I developed a comprehensive marketing strategy for a hypothetical Chinese beverage brand targeting Shanghai’s young urban professionals. This project required deep research into local preferences, leveraging platforms like WeChat Mini Programs, Xiaohongshu (Little Red Book), and Douyin (TikTok China), which are integral to any Marketing Manager's toolkit in China Shanghai. I analyzed real-time social media trends, seasonal consumption patterns specific to Shanghai’s cosmopolitan population, and the critical role of influencer marketing within the local ecosystem – insights directly applicable to your team's objectives.</w:t>
      </w:r>
    </w:p>
    <w:p>
      <w:pPr>
        <w:pStyle w:val="BodyText"/>
      </w:pPr>
      <w:r>
        <w:t xml:space="preserve">What sets me apart is my genuine immersion in the China Shanghai environment. Having spent six months studying at [Shanghai University Name] through a semester abroad program, I navigated daily life using Mandarin (HSK 4 certified), participated in local cultural exchanges, and observed firsthand how global brands successfully integrate with Chinese consumer values. I understand that effective marketing in China Shanghai transcends translation; it requires deep localization. For instance, during my stay, I assisted a local startup with optimizing their WeChat content strategy for Shanghai audiences by incorporating traditional Chinese festival themes (like Mid-Autumn Festival) into digital campaigns – resulting in a 25% increase in user engagement within the first month. This experience solidified my belief that successful Marketing Manager initiatives in China Shanghai must resonate emotionally while leveraging platform-specific features like WeChat's ecosystem of payments, mini-programs, and official accounts.</w:t>
      </w:r>
    </w:p>
    <w:p>
      <w:pPr>
        <w:pStyle w:val="BodyText"/>
      </w:pPr>
      <w:r>
        <w:t xml:space="preserve">I am particularly drawn to [Company Name]'s reputation for innovation within China Shanghai’s market, especially your recent campaigns on sustainable fashion (example) and partnerships with key local e-commerce platforms. I am eager to contribute to such forward-thinking initiatives as an Internship Application candidate. My technical skills include proficiency in Google Analytics, Meta Business Suite, Canva for graphic design, and basic data visualization using Tableau – tools essential for modern marketing teams. More importantly, I possess the cultural intelligence and adaptability needed to thrive in China Shanghai's fast-paced corporate culture. I understand the importance of building trust (Guanxi), navigating local regulations like the Cybersecurity Law, and appreciating subtle differences in consumer sentiment between Shanghai and other Chinese cities – where trends often originate but are swiftly adopted nationwide.</w:t>
      </w:r>
    </w:p>
    <w:p>
      <w:pPr>
        <w:pStyle w:val="BodyText"/>
      </w:pPr>
      <w:r>
        <w:t xml:space="preserve">My commitment to China Shanghai extends beyond academics. I actively follow industry leaders on WeChat public accounts, participate in online forums discussing digital marketing trends in Greater China, and regularly attend virtual webinars hosted by organizations like the Shanghai Marketing Association. I recognize that this Internship Application is not merely a step towards gaining experience; it is an investment in becoming a culturally fluent marketer who can effectively bridge global brands with the sophisticated tastes of Shanghai's consumers – a skillset increasingly demanded by multinational corporations operating within China's $5.3 trillion consumer market (Source: Statista, 2023). I am keen to learn from your Marketing Manager team on strategies that drive measurable results in this unique context, such as optimizing WeChat Moments ads for high-value customer acquisition or developing viral campaign concepts leveraging local pop culture phenomena.</w:t>
      </w:r>
    </w:p>
    <w:p>
      <w:pPr>
        <w:pStyle w:val="BodyText"/>
      </w:pPr>
      <w:r>
        <w:t xml:space="preserve">I am fully prepared to relocate to Shanghai immediately upon acceptance of the internship and committed to making a meaningful contribution from day one. I am eager to discuss how my proactive approach, cultural insights, and dedication to mastering the intricacies of marketing in China Shanghai can support [Company Name]'s strategic goals. Thank you for considering my Internship Application Letter for this exceptional opportunity. I have attached my resume and academic transcripts for your detailed review and welcome the chance to further discuss my qualifications in an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 - China Shanghai</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